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B91601" w14:textId="77777777" w:rsidR="002A22E9" w:rsidRDefault="002A22E9"/>
    <w:p w14:paraId="20247E6B" w14:textId="4AB71A6F" w:rsidR="0055769F" w:rsidRDefault="0055769F">
      <w:r>
        <w:t>Question 1</w:t>
      </w:r>
      <w:r w:rsidR="001D4B45">
        <w:t xml:space="preserve"> (</w:t>
      </w:r>
      <w:r w:rsidR="00D743B5">
        <w:t>5</w:t>
      </w:r>
      <w:r w:rsidR="001D4B45">
        <w:t>0 points)</w:t>
      </w:r>
    </w:p>
    <w:p w14:paraId="18478914" w14:textId="5A23D771" w:rsidR="0055769F" w:rsidRDefault="00D53E34">
      <w:r>
        <w:rPr>
          <w:noProof/>
        </w:rPr>
        <w:drawing>
          <wp:inline distT="0" distB="0" distL="0" distR="0" wp14:anchorId="2C0CE192" wp14:editId="213C44FC">
            <wp:extent cx="5943600" cy="3400425"/>
            <wp:effectExtent l="0" t="0" r="0" b="9525"/>
            <wp:docPr id="1209043836" name="Picture 1" descr="A black square with orange square in cen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043836" name="Picture 1" descr="A black square with orange square in cen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C4A7E" w14:textId="73348C68" w:rsidR="00D53E34" w:rsidRDefault="00D53E34">
      <w:r>
        <w:rPr>
          <w:noProof/>
        </w:rPr>
        <w:drawing>
          <wp:inline distT="0" distB="0" distL="0" distR="0" wp14:anchorId="41FB6938" wp14:editId="060EF3AB">
            <wp:extent cx="5943600" cy="3399790"/>
            <wp:effectExtent l="0" t="0" r="0" b="0"/>
            <wp:docPr id="1292000155" name="Picture 1" descr="A orange cube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000155" name="Picture 1" descr="A orange cube on a black backgroun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A9D99" w14:textId="3B07B260" w:rsidR="00D53E34" w:rsidRDefault="00D53E34">
      <w:r>
        <w:rPr>
          <w:noProof/>
        </w:rPr>
        <w:lastRenderedPageBreak/>
        <w:drawing>
          <wp:inline distT="0" distB="0" distL="0" distR="0" wp14:anchorId="3152D2C9" wp14:editId="371682F3">
            <wp:extent cx="5943600" cy="3401695"/>
            <wp:effectExtent l="0" t="0" r="0" b="8255"/>
            <wp:docPr id="1464120025" name="Picture 1" descr="A black and orange cube with a white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120025" name="Picture 1" descr="A black and orange cube with a white squar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8CC29" w14:textId="618DE998" w:rsidR="0055769F" w:rsidRDefault="0055769F"/>
    <w:p w14:paraId="1C476621" w14:textId="7A25C7C4" w:rsidR="002A22E9" w:rsidRDefault="002A22E9"/>
    <w:p w14:paraId="44C6E622" w14:textId="0B59A5B1" w:rsidR="0055769F" w:rsidRDefault="001D4B45">
      <w:r>
        <w:t>Q</w:t>
      </w:r>
      <w:r w:rsidR="0055769F">
        <w:t>uestion 2</w:t>
      </w:r>
      <w:r>
        <w:t xml:space="preserve"> (</w:t>
      </w:r>
      <w:r w:rsidR="00D743B5">
        <w:t>5</w:t>
      </w:r>
      <w:r>
        <w:t>0 points)</w:t>
      </w:r>
    </w:p>
    <w:p w14:paraId="0503FFC9" w14:textId="1925E8F8" w:rsidR="00100DAA" w:rsidRDefault="00D53E34">
      <w:r>
        <w:rPr>
          <w:noProof/>
        </w:rPr>
        <w:drawing>
          <wp:inline distT="0" distB="0" distL="0" distR="0" wp14:anchorId="5E672678" wp14:editId="2D71D153">
            <wp:extent cx="5943600" cy="3392170"/>
            <wp:effectExtent l="0" t="0" r="0" b="0"/>
            <wp:docPr id="1533979460" name="Picture 1" descr="A wooden pyramid with a green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979460" name="Picture 1" descr="A wooden pyramid with a green ligh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ECD5C" w14:textId="613B101B" w:rsidR="00100DAA" w:rsidRDefault="00D53E34">
      <w:r>
        <w:rPr>
          <w:noProof/>
        </w:rPr>
        <w:lastRenderedPageBreak/>
        <w:drawing>
          <wp:inline distT="0" distB="0" distL="0" distR="0" wp14:anchorId="103E7A87" wp14:editId="0FFFBE7A">
            <wp:extent cx="5943600" cy="3388360"/>
            <wp:effectExtent l="0" t="0" r="0" b="2540"/>
            <wp:docPr id="832673342" name="Picture 1" descr="A red pyramid with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673342" name="Picture 1" descr="A red pyramid with black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F34D2" w14:textId="45591BF6" w:rsidR="00100DAA" w:rsidRDefault="00100DAA" w:rsidP="00100DAA">
      <w:r>
        <w:t>Question 3 (</w:t>
      </w:r>
      <w:r w:rsidR="00C67359">
        <w:t>5</w:t>
      </w:r>
      <w:r>
        <w:t>0 points)</w:t>
      </w:r>
    </w:p>
    <w:p w14:paraId="788F38B3" w14:textId="4D2CE2FF" w:rsidR="00100DAA" w:rsidRDefault="00D53E34">
      <w:r>
        <w:rPr>
          <w:noProof/>
        </w:rPr>
        <w:drawing>
          <wp:inline distT="0" distB="0" distL="0" distR="0" wp14:anchorId="4E0D344A" wp14:editId="05B947A4">
            <wp:extent cx="5943600" cy="3394710"/>
            <wp:effectExtent l="0" t="0" r="0" b="0"/>
            <wp:docPr id="835615419" name="Picture 1" descr="A yellow and red face in a tri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615419" name="Picture 1" descr="A yellow and red face in a triang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FA265" w14:textId="15C80DFC" w:rsidR="00D53E34" w:rsidRDefault="00D53E34">
      <w:r>
        <w:rPr>
          <w:noProof/>
        </w:rPr>
        <w:lastRenderedPageBreak/>
        <w:drawing>
          <wp:inline distT="0" distB="0" distL="0" distR="0" wp14:anchorId="36CD2A8E" wp14:editId="109491C8">
            <wp:extent cx="5943600" cy="3387090"/>
            <wp:effectExtent l="0" t="0" r="0" b="3810"/>
            <wp:docPr id="219389039" name="Picture 1" descr="A blue and green triangle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389039" name="Picture 1" descr="A blue and green triangle with a black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35A0A" w14:textId="0F6FFAB6" w:rsidR="00D53E34" w:rsidRDefault="00D53E34">
      <w:r>
        <w:t>I couldn’t get both textures to work</w:t>
      </w:r>
    </w:p>
    <w:p w14:paraId="75AB5859" w14:textId="496955E1" w:rsidR="0055769F" w:rsidRDefault="0055769F"/>
    <w:p w14:paraId="4E696C54" w14:textId="7F40FC7E" w:rsidR="009B003D" w:rsidRDefault="009B003D" w:rsidP="009B003D">
      <w:r>
        <w:t>Question 4 (</w:t>
      </w:r>
      <w:r w:rsidR="00CF48B0">
        <w:t>5</w:t>
      </w:r>
      <w:r>
        <w:t>0 points)</w:t>
      </w:r>
    </w:p>
    <w:p w14:paraId="3A0AC1A6" w14:textId="01D0E13E" w:rsidR="00D53E34" w:rsidRDefault="00D53E34" w:rsidP="009B003D">
      <w:r>
        <w:rPr>
          <w:noProof/>
        </w:rPr>
        <w:lastRenderedPageBreak/>
        <w:drawing>
          <wp:inline distT="0" distB="0" distL="0" distR="0" wp14:anchorId="455DAAE4" wp14:editId="057315CD">
            <wp:extent cx="5943600" cy="3916045"/>
            <wp:effectExtent l="0" t="0" r="0" b="8255"/>
            <wp:docPr id="914905323" name="Picture 1" descr="A black and white box with a red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905323" name="Picture 1" descr="A black and white box with a red ligh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ED2D" w14:textId="4BE8D4BA" w:rsidR="002A22E9" w:rsidRDefault="00D53E34">
      <w:r>
        <w:rPr>
          <w:noProof/>
        </w:rPr>
        <w:drawing>
          <wp:inline distT="0" distB="0" distL="0" distR="0" wp14:anchorId="3E35D144" wp14:editId="1F882135">
            <wp:extent cx="5943600" cy="3918585"/>
            <wp:effectExtent l="0" t="0" r="0" b="5715"/>
            <wp:docPr id="882388311" name="Picture 1" descr="A black box with a white and grey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388311" name="Picture 1" descr="A black box with a white and grey su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4DB9A" w14:textId="1A357DAB" w:rsidR="0051289B" w:rsidRDefault="0051289B">
      <w:r>
        <w:lastRenderedPageBreak/>
        <w:t>Couldn’t get the floor to work</w:t>
      </w:r>
    </w:p>
    <w:sectPr w:rsidR="005128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DSzBFImBoaGhko6SsGpxcWZ+XkgBSa1AAXS4mssAAAA"/>
  </w:docVars>
  <w:rsids>
    <w:rsidRoot w:val="0055769F"/>
    <w:rsid w:val="0006765C"/>
    <w:rsid w:val="00100DAA"/>
    <w:rsid w:val="001D4B45"/>
    <w:rsid w:val="002A22E9"/>
    <w:rsid w:val="003C2BB4"/>
    <w:rsid w:val="00455879"/>
    <w:rsid w:val="0051289B"/>
    <w:rsid w:val="0055769F"/>
    <w:rsid w:val="008752EA"/>
    <w:rsid w:val="008C3639"/>
    <w:rsid w:val="009A48FD"/>
    <w:rsid w:val="009B003D"/>
    <w:rsid w:val="009D6D7D"/>
    <w:rsid w:val="00B71735"/>
    <w:rsid w:val="00C67359"/>
    <w:rsid w:val="00CF48B0"/>
    <w:rsid w:val="00D53E34"/>
    <w:rsid w:val="00D74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FAE69"/>
  <w15:chartTrackingRefBased/>
  <w15:docId w15:val="{059D0646-4DBD-4DCC-802B-A0EC78C6F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6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769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Qi</dc:creator>
  <cp:keywords/>
  <dc:description/>
  <cp:lastModifiedBy>Shane Stevens</cp:lastModifiedBy>
  <cp:revision>5</cp:revision>
  <dcterms:created xsi:type="dcterms:W3CDTF">2024-04-09T02:33:00Z</dcterms:created>
  <dcterms:modified xsi:type="dcterms:W3CDTF">2025-03-13T20:41:00Z</dcterms:modified>
</cp:coreProperties>
</file>